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0428B" w14:textId="06BFCEFF" w:rsidR="00C87D88" w:rsidRPr="002630B6" w:rsidRDefault="00B63222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1CA939" wp14:editId="5A602112">
            <wp:simplePos x="0" y="0"/>
            <wp:positionH relativeFrom="column">
              <wp:posOffset>4465320</wp:posOffset>
            </wp:positionH>
            <wp:positionV relativeFrom="paragraph">
              <wp:posOffset>-777240</wp:posOffset>
            </wp:positionV>
            <wp:extent cx="1926403" cy="826709"/>
            <wp:effectExtent l="0" t="0" r="0" b="0"/>
            <wp:wrapNone/>
            <wp:docPr id="1" name="Picture 1" descr="Tees Valley Wildlife Trust Logo &#10;&#10;A black and white logo image of a badger beside text saying &quot;Tees Valley Wildlife Trust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es Valley Wildlife Trust Logo &#10;&#10;A black and white logo image of a badger beside text saying &quot;Tees Valley Wildlife Trust&quot;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299" cy="83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202D0">
        <w:rPr>
          <w:b/>
          <w:bCs/>
          <w:sz w:val="28"/>
          <w:szCs w:val="28"/>
        </w:rPr>
        <w:t>Nextdoor</w:t>
      </w:r>
      <w:proofErr w:type="spellEnd"/>
      <w:r w:rsidR="001202D0">
        <w:rPr>
          <w:b/>
          <w:bCs/>
          <w:sz w:val="28"/>
          <w:szCs w:val="28"/>
        </w:rPr>
        <w:t xml:space="preserve"> Nature - </w:t>
      </w:r>
      <w:r>
        <w:rPr>
          <w:b/>
          <w:bCs/>
          <w:sz w:val="28"/>
          <w:szCs w:val="28"/>
        </w:rPr>
        <w:t xml:space="preserve">Tees Valley Wildlife Trust </w:t>
      </w:r>
    </w:p>
    <w:p w14:paraId="2821DC31" w14:textId="59E326C9" w:rsidR="009F3862" w:rsidRPr="002630B6" w:rsidRDefault="00954354" w:rsidP="006F6298">
      <w:r w:rsidRPr="002630B6">
        <w:t>Do you want</w:t>
      </w:r>
      <w:r w:rsidR="004070C6" w:rsidRPr="002630B6">
        <w:t xml:space="preserve"> to make space for nature in your neighbourhood? Tell us about your idea and let us know how we can help.</w:t>
      </w:r>
    </w:p>
    <w:p w14:paraId="132B7491" w14:textId="77777777" w:rsidR="00C11EAB" w:rsidRPr="002630B6" w:rsidRDefault="006B17B3" w:rsidP="00491CCF">
      <w:r w:rsidRPr="002630B6">
        <w:t>If you</w:t>
      </w:r>
      <w:r w:rsidR="007111EE" w:rsidRPr="002630B6">
        <w:t xml:space="preserve"> </w:t>
      </w:r>
      <w:r w:rsidR="004B2E23" w:rsidRPr="002630B6">
        <w:t>want</w:t>
      </w:r>
      <w:r w:rsidR="007111EE" w:rsidRPr="002630B6">
        <w:t xml:space="preserve"> </w:t>
      </w:r>
      <w:r w:rsidR="0056793C" w:rsidRPr="002630B6">
        <w:t>t</w:t>
      </w:r>
      <w:r w:rsidR="004A2A8C" w:rsidRPr="002630B6">
        <w:t>o tell us about your idea in a different way</w:t>
      </w:r>
      <w:r w:rsidRPr="002630B6">
        <w:t>, you can</w:t>
      </w:r>
      <w:r w:rsidR="00C11EAB" w:rsidRPr="002630B6">
        <w:t>:</w:t>
      </w:r>
    </w:p>
    <w:p w14:paraId="0AD5A148" w14:textId="49CC7277" w:rsidR="00C11EAB" w:rsidRPr="002630B6" w:rsidRDefault="00C11EAB" w:rsidP="001646A1">
      <w:pPr>
        <w:pStyle w:val="ListParagraph"/>
        <w:numPr>
          <w:ilvl w:val="0"/>
          <w:numId w:val="4"/>
        </w:numPr>
      </w:pPr>
      <w:r w:rsidRPr="002630B6">
        <w:t xml:space="preserve">Send us a video </w:t>
      </w:r>
      <w:r w:rsidR="001202D0">
        <w:t xml:space="preserve">to </w:t>
      </w:r>
      <w:hyperlink r:id="rId11" w:history="1">
        <w:r w:rsidR="001202D0" w:rsidRPr="00751495">
          <w:rPr>
            <w:rStyle w:val="Hyperlink"/>
          </w:rPr>
          <w:t>lrichards@teeswildlife.org</w:t>
        </w:r>
      </w:hyperlink>
      <w:r w:rsidR="001202D0">
        <w:t xml:space="preserve"> </w:t>
      </w:r>
      <w:r w:rsidR="00F77C08">
        <w:t xml:space="preserve">or by </w:t>
      </w:r>
      <w:proofErr w:type="spellStart"/>
      <w:r w:rsidR="00F77C08">
        <w:t>Whatsapp</w:t>
      </w:r>
      <w:proofErr w:type="spellEnd"/>
      <w:r w:rsidR="00F77C08">
        <w:t xml:space="preserve"> to </w:t>
      </w:r>
      <w:r w:rsidR="00F77C08" w:rsidRPr="00F77C08">
        <w:t>07736895173</w:t>
      </w:r>
      <w:r w:rsidR="00F77C08">
        <w:t xml:space="preserve">. </w:t>
      </w:r>
    </w:p>
    <w:p w14:paraId="68F41154" w14:textId="3120A72A" w:rsidR="00C74FDE" w:rsidRPr="002630B6" w:rsidRDefault="00C11EAB" w:rsidP="001646A1">
      <w:pPr>
        <w:pStyle w:val="ListParagraph"/>
        <w:numPr>
          <w:ilvl w:val="0"/>
          <w:numId w:val="4"/>
        </w:numPr>
      </w:pPr>
      <w:r w:rsidRPr="002630B6">
        <w:t xml:space="preserve">Contact us and chat on the phone </w:t>
      </w:r>
      <w:r w:rsidR="001202D0">
        <w:t>01287636382</w:t>
      </w:r>
      <w:r w:rsidR="00F77C08">
        <w:t xml:space="preserve"> or </w:t>
      </w:r>
      <w:r w:rsidR="00F77C08" w:rsidRPr="00F77C08">
        <w:t>07736895173</w:t>
      </w:r>
    </w:p>
    <w:p w14:paraId="75201ED0" w14:textId="5807E802" w:rsidR="006B17B3" w:rsidRPr="002630B6" w:rsidRDefault="00C74FDE" w:rsidP="001646A1">
      <w:pPr>
        <w:pStyle w:val="ListParagraph"/>
        <w:numPr>
          <w:ilvl w:val="0"/>
          <w:numId w:val="4"/>
        </w:numPr>
      </w:pPr>
      <w:r w:rsidRPr="002630B6">
        <w:t xml:space="preserve">Download this form and </w:t>
      </w:r>
      <w:r w:rsidR="003A560A" w:rsidRPr="002630B6">
        <w:t xml:space="preserve">print it out. </w:t>
      </w:r>
    </w:p>
    <w:p w14:paraId="6CB3F796" w14:textId="19611AD8" w:rsidR="001B7165" w:rsidRPr="00F77C08" w:rsidRDefault="0096542B">
      <w:r w:rsidRPr="002630B6">
        <w:t>For help with this form, contact</w:t>
      </w:r>
      <w:r w:rsidR="00F77C08">
        <w:t xml:space="preserve"> Louise either by email</w:t>
      </w:r>
      <w:r w:rsidR="001202D0" w:rsidRPr="001202D0">
        <w:t xml:space="preserve"> </w:t>
      </w:r>
      <w:hyperlink r:id="rId12" w:history="1">
        <w:r w:rsidR="001202D0" w:rsidRPr="00751495">
          <w:rPr>
            <w:rStyle w:val="Hyperlink"/>
          </w:rPr>
          <w:t>lrichards@teeswildlife.org</w:t>
        </w:r>
      </w:hyperlink>
      <w:r w:rsidR="00F77C08">
        <w:t xml:space="preserve"> or by phone </w:t>
      </w:r>
      <w:r w:rsidR="00F77C08" w:rsidRPr="00F77C08">
        <w:t>07736895173</w:t>
      </w:r>
      <w:r w:rsidR="00F77C08">
        <w:t xml:space="preserve">. </w:t>
      </w:r>
    </w:p>
    <w:p w14:paraId="1EE8C5C4" w14:textId="76C7DE9C" w:rsidR="0096542B" w:rsidRPr="002630B6" w:rsidRDefault="005F42C7">
      <w:pPr>
        <w:rPr>
          <w:b/>
          <w:bCs/>
          <w:sz w:val="28"/>
          <w:szCs w:val="28"/>
        </w:rPr>
      </w:pPr>
      <w:r w:rsidRPr="002630B6">
        <w:rPr>
          <w:b/>
          <w:bCs/>
          <w:sz w:val="28"/>
          <w:szCs w:val="28"/>
        </w:rPr>
        <w:t>About yo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2630B6" w:rsidRPr="002630B6" w14:paraId="52AC818B" w14:textId="77777777" w:rsidTr="000A37C7">
        <w:tc>
          <w:tcPr>
            <w:tcW w:w="2972" w:type="dxa"/>
          </w:tcPr>
          <w:p w14:paraId="58454188" w14:textId="333A2D63" w:rsidR="005F42C7" w:rsidRPr="002630B6" w:rsidRDefault="005F42C7">
            <w:r w:rsidRPr="002630B6">
              <w:t>Name</w:t>
            </w:r>
          </w:p>
        </w:tc>
        <w:sdt>
          <w:sdtPr>
            <w:id w:val="-1484386333"/>
            <w:placeholder>
              <w:docPart w:val="2CCE3601663B41E1848D8A17C1FA77DA"/>
            </w:placeholder>
            <w:showingPlcHdr/>
            <w:text/>
          </w:sdtPr>
          <w:sdtContent>
            <w:tc>
              <w:tcPr>
                <w:tcW w:w="6044" w:type="dxa"/>
              </w:tcPr>
              <w:p w14:paraId="73EFD432" w14:textId="049EAFD6" w:rsidR="005F42C7" w:rsidRPr="002630B6" w:rsidRDefault="008F517C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7097C534" w14:textId="77777777" w:rsidTr="000A37C7">
        <w:tc>
          <w:tcPr>
            <w:tcW w:w="2972" w:type="dxa"/>
          </w:tcPr>
          <w:p w14:paraId="3EF2833E" w14:textId="77E37414" w:rsidR="005F42C7" w:rsidRPr="002630B6" w:rsidRDefault="005F42C7">
            <w:r w:rsidRPr="002630B6">
              <w:t>Email</w:t>
            </w:r>
          </w:p>
        </w:tc>
        <w:sdt>
          <w:sdtPr>
            <w:id w:val="970332348"/>
            <w:placeholder>
              <w:docPart w:val="C7F177C58269458A8C93D0244D8D1253"/>
            </w:placeholder>
            <w:showingPlcHdr/>
            <w:text/>
          </w:sdtPr>
          <w:sdtContent>
            <w:tc>
              <w:tcPr>
                <w:tcW w:w="6044" w:type="dxa"/>
              </w:tcPr>
              <w:p w14:paraId="78A1C1E1" w14:textId="169FE2B6" w:rsidR="005F42C7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2FD32B7D" w14:textId="77777777" w:rsidTr="000A37C7">
        <w:tc>
          <w:tcPr>
            <w:tcW w:w="2972" w:type="dxa"/>
          </w:tcPr>
          <w:p w14:paraId="09754E76" w14:textId="41FE046A" w:rsidR="005F42C7" w:rsidRPr="002630B6" w:rsidRDefault="005F42C7">
            <w:r w:rsidRPr="002630B6">
              <w:t>Phone</w:t>
            </w:r>
          </w:p>
        </w:tc>
        <w:sdt>
          <w:sdtPr>
            <w:id w:val="-636800968"/>
            <w:placeholder>
              <w:docPart w:val="3521E2973B6C406892D4B565DCA22CE9"/>
            </w:placeholder>
            <w:showingPlcHdr/>
            <w:text/>
          </w:sdtPr>
          <w:sdtContent>
            <w:tc>
              <w:tcPr>
                <w:tcW w:w="6044" w:type="dxa"/>
              </w:tcPr>
              <w:p w14:paraId="744FAE00" w14:textId="12A2F9A4" w:rsidR="005F42C7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68AE9909" w14:textId="77777777" w:rsidTr="000A37C7">
        <w:tc>
          <w:tcPr>
            <w:tcW w:w="2972" w:type="dxa"/>
          </w:tcPr>
          <w:p w14:paraId="0BEDDC42" w14:textId="4C7959F0" w:rsidR="000E1CE3" w:rsidRPr="002630B6" w:rsidRDefault="000E1CE3">
            <w:r w:rsidRPr="002630B6">
              <w:t>How do you want us to get in touch?</w:t>
            </w:r>
          </w:p>
        </w:tc>
        <w:sdt>
          <w:sdtPr>
            <w:id w:val="-1307231476"/>
            <w:placeholder>
              <w:docPart w:val="F3A764DAD836419CBC70D95D27E60C4C"/>
            </w:placeholder>
            <w:showingPlcHdr/>
            <w:text/>
          </w:sdtPr>
          <w:sdtContent>
            <w:tc>
              <w:tcPr>
                <w:tcW w:w="6044" w:type="dxa"/>
              </w:tcPr>
              <w:p w14:paraId="3F277B36" w14:textId="4153ABCE" w:rsidR="000E1CE3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076A50CC" w14:textId="77777777" w:rsidTr="000A37C7">
        <w:tc>
          <w:tcPr>
            <w:tcW w:w="2972" w:type="dxa"/>
          </w:tcPr>
          <w:p w14:paraId="228A32BD" w14:textId="7C37E479" w:rsidR="000E1CE3" w:rsidRPr="002630B6" w:rsidRDefault="000E1CE3">
            <w:r w:rsidRPr="002630B6">
              <w:t>What language needs do you have?</w:t>
            </w:r>
          </w:p>
        </w:tc>
        <w:sdt>
          <w:sdtPr>
            <w:id w:val="-726909580"/>
            <w:placeholder>
              <w:docPart w:val="51ADAEADAC42418A97580B83CDAE8159"/>
            </w:placeholder>
            <w:showingPlcHdr/>
            <w:text/>
          </w:sdtPr>
          <w:sdtContent>
            <w:tc>
              <w:tcPr>
                <w:tcW w:w="6044" w:type="dxa"/>
              </w:tcPr>
              <w:p w14:paraId="2AC94BB6" w14:textId="6D72AE6A" w:rsidR="000E1CE3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0E1CE3" w:rsidRPr="002630B6" w14:paraId="3F534677" w14:textId="77777777" w:rsidTr="000A37C7">
        <w:tc>
          <w:tcPr>
            <w:tcW w:w="2972" w:type="dxa"/>
          </w:tcPr>
          <w:p w14:paraId="212843FD" w14:textId="6DAD4CE0" w:rsidR="000E1CE3" w:rsidRPr="002630B6" w:rsidRDefault="000E1CE3">
            <w:r w:rsidRPr="002630B6">
              <w:t>Do you have other needs we should know about?</w:t>
            </w:r>
          </w:p>
        </w:tc>
        <w:sdt>
          <w:sdtPr>
            <w:id w:val="-966962959"/>
            <w:placeholder>
              <w:docPart w:val="A65AB1A57D6A4057AE5DC5A1CD6902C0"/>
            </w:placeholder>
            <w:showingPlcHdr/>
            <w:text/>
          </w:sdtPr>
          <w:sdtContent>
            <w:tc>
              <w:tcPr>
                <w:tcW w:w="6044" w:type="dxa"/>
              </w:tcPr>
              <w:p w14:paraId="20C4F763" w14:textId="3D80CF25" w:rsidR="000E1CE3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992D056" w14:textId="672E5F83" w:rsidR="005F42C7" w:rsidRPr="002630B6" w:rsidRDefault="005F42C7"/>
    <w:p w14:paraId="79131C9F" w14:textId="21A40F9A" w:rsidR="005F42C7" w:rsidRPr="002630B6" w:rsidRDefault="005F42C7">
      <w:pPr>
        <w:rPr>
          <w:b/>
          <w:bCs/>
          <w:sz w:val="28"/>
          <w:szCs w:val="28"/>
        </w:rPr>
      </w:pPr>
      <w:r w:rsidRPr="002630B6">
        <w:rPr>
          <w:b/>
          <w:bCs/>
          <w:sz w:val="28"/>
          <w:szCs w:val="28"/>
        </w:rPr>
        <w:t>Your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30B6" w:rsidRPr="002630B6" w14:paraId="12A46BEA" w14:textId="77777777" w:rsidTr="00C674A6">
        <w:tc>
          <w:tcPr>
            <w:tcW w:w="4508" w:type="dxa"/>
          </w:tcPr>
          <w:p w14:paraId="33A910C5" w14:textId="25DF6B4A" w:rsidR="00C674A6" w:rsidRPr="002630B6" w:rsidRDefault="00C674A6">
            <w:r w:rsidRPr="002630B6">
              <w:t>Name of group</w:t>
            </w:r>
          </w:p>
        </w:tc>
        <w:sdt>
          <w:sdtPr>
            <w:id w:val="2096517818"/>
            <w:placeholder>
              <w:docPart w:val="2312F2C4208F4EBE8ABC14DB11D5F2D5"/>
            </w:placeholder>
            <w:showingPlcHdr/>
            <w:text/>
          </w:sdtPr>
          <w:sdtContent>
            <w:tc>
              <w:tcPr>
                <w:tcW w:w="4508" w:type="dxa"/>
              </w:tcPr>
              <w:p w14:paraId="77F52549" w14:textId="069AD551" w:rsidR="00C674A6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0607B1AF" w14:textId="77777777" w:rsidTr="00C674A6">
        <w:tc>
          <w:tcPr>
            <w:tcW w:w="4508" w:type="dxa"/>
          </w:tcPr>
          <w:p w14:paraId="48CCB65E" w14:textId="51D5699E" w:rsidR="00C674A6" w:rsidRPr="002630B6" w:rsidRDefault="00C674A6">
            <w:r w:rsidRPr="002630B6">
              <w:t>Postcode</w:t>
            </w:r>
            <w:r w:rsidR="00A61AAB" w:rsidRPr="002630B6">
              <w:t xml:space="preserve"> </w:t>
            </w:r>
            <w:r w:rsidR="003266C3" w:rsidRPr="002630B6">
              <w:t>of group</w:t>
            </w:r>
          </w:p>
        </w:tc>
        <w:sdt>
          <w:sdtPr>
            <w:id w:val="389468781"/>
            <w:placeholder>
              <w:docPart w:val="EA798DF22ED746E1A21CF3CD94EAB8F3"/>
            </w:placeholder>
            <w:showingPlcHdr/>
            <w:text/>
          </w:sdtPr>
          <w:sdtContent>
            <w:tc>
              <w:tcPr>
                <w:tcW w:w="4508" w:type="dxa"/>
              </w:tcPr>
              <w:p w14:paraId="707CFD20" w14:textId="03B1E4E5" w:rsidR="00C674A6" w:rsidRPr="002630B6" w:rsidRDefault="007B1074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30B6" w:rsidRPr="002630B6" w14:paraId="5816A51D" w14:textId="77777777" w:rsidTr="00E66CEE">
        <w:trPr>
          <w:trHeight w:val="140"/>
        </w:trPr>
        <w:tc>
          <w:tcPr>
            <w:tcW w:w="4508" w:type="dxa"/>
            <w:vMerge w:val="restart"/>
          </w:tcPr>
          <w:p w14:paraId="15610871" w14:textId="77777777" w:rsidR="00E66CEE" w:rsidRPr="002630B6" w:rsidRDefault="00E66CEE" w:rsidP="00667EB2">
            <w:pPr>
              <w:pStyle w:val="ListParagraph"/>
              <w:numPr>
                <w:ilvl w:val="0"/>
                <w:numId w:val="1"/>
              </w:numPr>
            </w:pPr>
            <w:r w:rsidRPr="002630B6">
              <w:t xml:space="preserve">How many people are in your group? </w:t>
            </w:r>
          </w:p>
          <w:p w14:paraId="70384031" w14:textId="1EC53B1C" w:rsidR="00E66CEE" w:rsidRPr="002630B6" w:rsidRDefault="00E66CEE" w:rsidP="00667EB2">
            <w:pPr>
              <w:pStyle w:val="ListParagraph"/>
              <w:numPr>
                <w:ilvl w:val="0"/>
                <w:numId w:val="1"/>
              </w:numPr>
            </w:pPr>
            <w:r w:rsidRPr="002630B6">
              <w:t>Please tell us about them using the boxes on the right:</w:t>
            </w:r>
          </w:p>
        </w:tc>
        <w:tc>
          <w:tcPr>
            <w:tcW w:w="4508" w:type="dxa"/>
          </w:tcPr>
          <w:p w14:paraId="39038BCA" w14:textId="209C1EE2" w:rsidR="00E66CEE" w:rsidRPr="002630B6" w:rsidRDefault="00E66CEE" w:rsidP="00E741B1">
            <w:pPr>
              <w:rPr>
                <w:i/>
                <w:iCs/>
              </w:rPr>
            </w:pPr>
            <w:r w:rsidRPr="002630B6">
              <w:rPr>
                <w:i/>
                <w:iCs/>
              </w:rPr>
              <w:t>Number of people</w:t>
            </w:r>
            <w:r w:rsidR="00EC5F61" w:rsidRPr="002630B6">
              <w:rPr>
                <w:i/>
                <w:iCs/>
              </w:rPr>
              <w:t>:</w:t>
            </w:r>
            <w:sdt>
              <w:sdtPr>
                <w:rPr>
                  <w:i/>
                  <w:iCs/>
                </w:rPr>
                <w:id w:val="371590381"/>
                <w:placeholder>
                  <w:docPart w:val="BF80F5B9ABC54BA9A2F89A4D2D24CE42"/>
                </w:placeholder>
                <w:showingPlcHdr/>
                <w:text/>
              </w:sdtPr>
              <w:sdtContent>
                <w:r w:rsidR="007B1074" w:rsidRPr="005232A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630B6" w:rsidRPr="002630B6" w14:paraId="65F1E009" w14:textId="77777777" w:rsidTr="00013B47">
        <w:trPr>
          <w:trHeight w:val="140"/>
        </w:trPr>
        <w:tc>
          <w:tcPr>
            <w:tcW w:w="4508" w:type="dxa"/>
            <w:vMerge/>
          </w:tcPr>
          <w:p w14:paraId="7821EF95" w14:textId="77777777" w:rsidR="00E66CEE" w:rsidRPr="002630B6" w:rsidRDefault="00E66CEE" w:rsidP="00667EB2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4508" w:type="dxa"/>
          </w:tcPr>
          <w:p w14:paraId="48F123A9" w14:textId="416F5CFF" w:rsidR="00E66CEE" w:rsidRPr="002630B6" w:rsidRDefault="00E66CEE" w:rsidP="00E741B1">
            <w:pPr>
              <w:rPr>
                <w:i/>
                <w:iCs/>
              </w:rPr>
            </w:pPr>
            <w:r w:rsidRPr="002630B6">
              <w:rPr>
                <w:i/>
                <w:iCs/>
              </w:rPr>
              <w:t>Age</w:t>
            </w:r>
            <w:r w:rsidR="00EC5F61" w:rsidRPr="002630B6">
              <w:rPr>
                <w:i/>
                <w:iCs/>
              </w:rPr>
              <w:t>s:</w:t>
            </w:r>
            <w:sdt>
              <w:sdtPr>
                <w:rPr>
                  <w:i/>
                  <w:iCs/>
                </w:rPr>
                <w:id w:val="-1632399401"/>
                <w:placeholder>
                  <w:docPart w:val="661EC410378A4F13B8B25413DCC36A7E"/>
                </w:placeholder>
                <w:showingPlcHdr/>
                <w:text/>
              </w:sdtPr>
              <w:sdtContent>
                <w:r w:rsidR="007B1074" w:rsidRPr="005232A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630B6" w:rsidRPr="002630B6" w14:paraId="6349AF7A" w14:textId="77777777" w:rsidTr="00C674A6">
        <w:trPr>
          <w:trHeight w:val="275"/>
        </w:trPr>
        <w:tc>
          <w:tcPr>
            <w:tcW w:w="4508" w:type="dxa"/>
            <w:vMerge/>
          </w:tcPr>
          <w:p w14:paraId="1BF41042" w14:textId="77777777" w:rsidR="00E66CEE" w:rsidRPr="002630B6" w:rsidRDefault="00E66CEE" w:rsidP="00973F0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4508" w:type="dxa"/>
          </w:tcPr>
          <w:p w14:paraId="7D2082DF" w14:textId="5F117F85" w:rsidR="00E66CEE" w:rsidRPr="002630B6" w:rsidRDefault="00E66CEE" w:rsidP="00973F0C">
            <w:pPr>
              <w:rPr>
                <w:i/>
                <w:iCs/>
              </w:rPr>
            </w:pPr>
            <w:r w:rsidRPr="002630B6">
              <w:rPr>
                <w:i/>
                <w:iCs/>
              </w:rPr>
              <w:t>Ethnicit</w:t>
            </w:r>
            <w:r w:rsidR="00EC5F61" w:rsidRPr="002630B6">
              <w:rPr>
                <w:i/>
                <w:iCs/>
              </w:rPr>
              <w:t xml:space="preserve">ies: </w:t>
            </w:r>
            <w:sdt>
              <w:sdtPr>
                <w:rPr>
                  <w:i/>
                  <w:iCs/>
                </w:rPr>
                <w:id w:val="1579788444"/>
                <w:placeholder>
                  <w:docPart w:val="6AAD752114DA49E581AEB72B20AEB27C"/>
                </w:placeholder>
                <w:showingPlcHdr/>
                <w:text/>
              </w:sdtPr>
              <w:sdtContent>
                <w:r w:rsidR="007B1074" w:rsidRPr="005232A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630B6" w:rsidRPr="002630B6" w14:paraId="3CB75420" w14:textId="77777777" w:rsidTr="00001DD0">
        <w:trPr>
          <w:trHeight w:val="70"/>
        </w:trPr>
        <w:tc>
          <w:tcPr>
            <w:tcW w:w="4508" w:type="dxa"/>
            <w:vMerge w:val="restart"/>
          </w:tcPr>
          <w:p w14:paraId="638A1A11" w14:textId="2670B5C3" w:rsidR="00001DD0" w:rsidRPr="002630B6" w:rsidRDefault="005E1ADC" w:rsidP="00973F0C">
            <w:pPr>
              <w:pStyle w:val="ListParagraph"/>
              <w:numPr>
                <w:ilvl w:val="0"/>
                <w:numId w:val="1"/>
              </w:numPr>
            </w:pPr>
            <w:r w:rsidRPr="002630B6">
              <w:t>Have</w:t>
            </w:r>
            <w:r w:rsidR="00BD64AE" w:rsidRPr="002630B6">
              <w:t xml:space="preserve"> any members of</w:t>
            </w:r>
            <w:r w:rsidR="00001DD0" w:rsidRPr="002630B6">
              <w:t xml:space="preserve"> your group</w:t>
            </w:r>
            <w:r w:rsidR="00BD64AE" w:rsidRPr="002630B6">
              <w:t>…</w:t>
            </w:r>
          </w:p>
        </w:tc>
        <w:tc>
          <w:tcPr>
            <w:tcW w:w="4508" w:type="dxa"/>
          </w:tcPr>
          <w:p w14:paraId="4416E0B5" w14:textId="07C39DD9" w:rsidR="00001DD0" w:rsidRPr="002630B6" w:rsidRDefault="00000000" w:rsidP="00973F0C">
            <w:pPr>
              <w:rPr>
                <w:i/>
                <w:iCs/>
              </w:rPr>
            </w:pPr>
            <w:sdt>
              <w:sdtPr>
                <w:id w:val="54348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72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01DD0" w:rsidRPr="00397244">
              <w:t xml:space="preserve"> </w:t>
            </w:r>
            <w:r w:rsidR="00BD64AE" w:rsidRPr="002630B6">
              <w:rPr>
                <w:i/>
                <w:iCs/>
              </w:rPr>
              <w:t>Been employed</w:t>
            </w:r>
            <w:r w:rsidR="00001DD0" w:rsidRPr="002630B6">
              <w:rPr>
                <w:i/>
                <w:iCs/>
              </w:rPr>
              <w:t xml:space="preserve"> </w:t>
            </w:r>
            <w:r w:rsidR="005E1ADC" w:rsidRPr="002630B6">
              <w:rPr>
                <w:i/>
                <w:iCs/>
              </w:rPr>
              <w:t>by</w:t>
            </w:r>
            <w:r w:rsidR="00001DD0" w:rsidRPr="002630B6">
              <w:rPr>
                <w:i/>
                <w:iCs/>
              </w:rPr>
              <w:t xml:space="preserve"> </w:t>
            </w:r>
            <w:r w:rsidR="00836DEA">
              <w:rPr>
                <w:i/>
                <w:iCs/>
              </w:rPr>
              <w:t>Tees Valley</w:t>
            </w:r>
            <w:r w:rsidR="00001DD0" w:rsidRPr="002630B6">
              <w:rPr>
                <w:i/>
                <w:iCs/>
              </w:rPr>
              <w:t xml:space="preserve"> Wildlife Trust</w:t>
            </w:r>
            <w:r w:rsidR="00F33E22">
              <w:rPr>
                <w:i/>
                <w:iCs/>
              </w:rPr>
              <w:t xml:space="preserve"> </w:t>
            </w:r>
          </w:p>
        </w:tc>
      </w:tr>
      <w:tr w:rsidR="002630B6" w:rsidRPr="002630B6" w14:paraId="604284A7" w14:textId="77777777" w:rsidTr="00C674A6">
        <w:trPr>
          <w:trHeight w:val="70"/>
        </w:trPr>
        <w:tc>
          <w:tcPr>
            <w:tcW w:w="4508" w:type="dxa"/>
            <w:vMerge/>
          </w:tcPr>
          <w:p w14:paraId="34A7EEB9" w14:textId="77777777" w:rsidR="00001DD0" w:rsidRPr="002630B6" w:rsidRDefault="00001DD0" w:rsidP="00973F0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4508" w:type="dxa"/>
          </w:tcPr>
          <w:p w14:paraId="297DF591" w14:textId="5714C47D" w:rsidR="00001DD0" w:rsidRPr="002630B6" w:rsidRDefault="00000000" w:rsidP="00973F0C">
            <w:pPr>
              <w:rPr>
                <w:i/>
                <w:iCs/>
              </w:rPr>
            </w:pPr>
            <w:sdt>
              <w:sdtPr>
                <w:id w:val="88722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972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97244">
              <w:t xml:space="preserve"> </w:t>
            </w:r>
            <w:r w:rsidR="000A7243" w:rsidRPr="002630B6">
              <w:rPr>
                <w:i/>
                <w:iCs/>
              </w:rPr>
              <w:t>Been on</w:t>
            </w:r>
            <w:r w:rsidR="00001DD0" w:rsidRPr="002630B6">
              <w:rPr>
                <w:i/>
                <w:iCs/>
              </w:rPr>
              <w:t xml:space="preserve"> a course run by </w:t>
            </w:r>
            <w:r w:rsidR="00836DEA">
              <w:rPr>
                <w:i/>
                <w:iCs/>
              </w:rPr>
              <w:t>Tees Valley</w:t>
            </w:r>
            <w:r w:rsidR="00836DEA" w:rsidRPr="002630B6">
              <w:rPr>
                <w:i/>
                <w:iCs/>
              </w:rPr>
              <w:t xml:space="preserve"> Wildlife Trust</w:t>
            </w:r>
          </w:p>
        </w:tc>
      </w:tr>
      <w:tr w:rsidR="002630B6" w:rsidRPr="002630B6" w14:paraId="4202C98E" w14:textId="77777777" w:rsidTr="00C674A6">
        <w:trPr>
          <w:trHeight w:val="70"/>
        </w:trPr>
        <w:tc>
          <w:tcPr>
            <w:tcW w:w="4508" w:type="dxa"/>
            <w:vMerge/>
          </w:tcPr>
          <w:p w14:paraId="72E7F7B8" w14:textId="77777777" w:rsidR="00001DD0" w:rsidRPr="002630B6" w:rsidRDefault="00001DD0" w:rsidP="00973F0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4508" w:type="dxa"/>
          </w:tcPr>
          <w:p w14:paraId="4817541D" w14:textId="16140966" w:rsidR="00001DD0" w:rsidRPr="002630B6" w:rsidRDefault="00000000" w:rsidP="00973F0C">
            <w:pPr>
              <w:rPr>
                <w:i/>
                <w:iCs/>
              </w:rPr>
            </w:pPr>
            <w:sdt>
              <w:sdtPr>
                <w:id w:val="-139295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24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244D">
              <w:t xml:space="preserve"> </w:t>
            </w:r>
            <w:r w:rsidR="00BD64AE" w:rsidRPr="002630B6">
              <w:rPr>
                <w:i/>
                <w:iCs/>
              </w:rPr>
              <w:t xml:space="preserve">Volunteered for </w:t>
            </w:r>
            <w:r w:rsidR="00836DEA">
              <w:rPr>
                <w:i/>
                <w:iCs/>
              </w:rPr>
              <w:t>Tees Valley</w:t>
            </w:r>
            <w:r w:rsidR="00836DEA" w:rsidRPr="002630B6">
              <w:rPr>
                <w:i/>
                <w:iCs/>
              </w:rPr>
              <w:t xml:space="preserve"> Wildlife Trust</w:t>
            </w:r>
          </w:p>
        </w:tc>
      </w:tr>
      <w:tr w:rsidR="002630B6" w:rsidRPr="002630B6" w14:paraId="5C25FF75" w14:textId="77777777" w:rsidTr="00C674A6">
        <w:trPr>
          <w:trHeight w:val="70"/>
        </w:trPr>
        <w:tc>
          <w:tcPr>
            <w:tcW w:w="4508" w:type="dxa"/>
            <w:vMerge/>
          </w:tcPr>
          <w:p w14:paraId="7FFB3170" w14:textId="77777777" w:rsidR="00001DD0" w:rsidRPr="002630B6" w:rsidRDefault="00001DD0" w:rsidP="00973F0C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4508" w:type="dxa"/>
          </w:tcPr>
          <w:p w14:paraId="40215EA0" w14:textId="419E989A" w:rsidR="00451928" w:rsidRPr="002630B6" w:rsidRDefault="00000000" w:rsidP="00973F0C">
            <w:pPr>
              <w:rPr>
                <w:i/>
                <w:iCs/>
              </w:rPr>
            </w:pPr>
            <w:sdt>
              <w:sdtPr>
                <w:id w:val="-2070792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5244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244D">
              <w:t xml:space="preserve"> </w:t>
            </w:r>
            <w:r w:rsidR="002130A6" w:rsidRPr="002630B6">
              <w:rPr>
                <w:i/>
                <w:iCs/>
              </w:rPr>
              <w:t>Other (please provide details)</w:t>
            </w:r>
          </w:p>
          <w:p w14:paraId="62A48242" w14:textId="6FC3A86D" w:rsidR="00451928" w:rsidRPr="002630B6" w:rsidRDefault="00451928" w:rsidP="00973F0C">
            <w:pPr>
              <w:rPr>
                <w:i/>
                <w:iCs/>
              </w:rPr>
            </w:pPr>
          </w:p>
        </w:tc>
      </w:tr>
      <w:tr w:rsidR="002630B6" w:rsidRPr="002630B6" w14:paraId="746AA48B" w14:textId="77777777" w:rsidTr="00C674A6">
        <w:tc>
          <w:tcPr>
            <w:tcW w:w="4508" w:type="dxa"/>
          </w:tcPr>
          <w:p w14:paraId="3DF47578" w14:textId="5B866708" w:rsidR="00C673F9" w:rsidRPr="002630B6" w:rsidRDefault="00C673F9" w:rsidP="00667EB2">
            <w:pPr>
              <w:pStyle w:val="ListParagraph"/>
              <w:numPr>
                <w:ilvl w:val="0"/>
                <w:numId w:val="2"/>
              </w:numPr>
            </w:pPr>
            <w:r w:rsidRPr="002630B6">
              <w:t xml:space="preserve">Does your group have meetings? </w:t>
            </w:r>
          </w:p>
        </w:tc>
        <w:sdt>
          <w:sdtPr>
            <w:id w:val="-449546431"/>
            <w:placeholder>
              <w:docPart w:val="1BE2FD5C40544DC4AF0AB1B52E2C1BC3"/>
            </w:placeholder>
            <w:showingPlcHdr/>
            <w:text/>
          </w:sdtPr>
          <w:sdtContent>
            <w:tc>
              <w:tcPr>
                <w:tcW w:w="4508" w:type="dxa"/>
              </w:tcPr>
              <w:p w14:paraId="664B5E39" w14:textId="2DE84985" w:rsidR="00C673F9" w:rsidRPr="002630B6" w:rsidRDefault="0005244D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673F9" w:rsidRPr="002630B6" w14:paraId="1256E691" w14:textId="77777777" w:rsidTr="00C674A6">
        <w:tc>
          <w:tcPr>
            <w:tcW w:w="4508" w:type="dxa"/>
          </w:tcPr>
          <w:p w14:paraId="3A3761A8" w14:textId="5EA678DB" w:rsidR="00C673F9" w:rsidRPr="002630B6" w:rsidRDefault="00C673F9" w:rsidP="00667EB2">
            <w:pPr>
              <w:pStyle w:val="ListParagraph"/>
              <w:numPr>
                <w:ilvl w:val="0"/>
                <w:numId w:val="2"/>
              </w:numPr>
            </w:pPr>
            <w:r w:rsidRPr="002630B6">
              <w:t>If your group has meetings, who sets them up and runs them?</w:t>
            </w:r>
          </w:p>
        </w:tc>
        <w:sdt>
          <w:sdtPr>
            <w:id w:val="-1789505295"/>
            <w:placeholder>
              <w:docPart w:val="C302D2C8295749C29DDFA62D7599C791"/>
            </w:placeholder>
            <w:showingPlcHdr/>
            <w:text/>
          </w:sdtPr>
          <w:sdtContent>
            <w:tc>
              <w:tcPr>
                <w:tcW w:w="4508" w:type="dxa"/>
              </w:tcPr>
              <w:p w14:paraId="79AA38ED" w14:textId="3C45339A" w:rsidR="00C673F9" w:rsidRPr="002630B6" w:rsidRDefault="0005244D"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DF7595E" w14:textId="5A8DF348" w:rsidR="005F42C7" w:rsidRPr="002630B6" w:rsidRDefault="005F42C7"/>
    <w:p w14:paraId="2FF04A2C" w14:textId="373FD1B5" w:rsidR="00FF094E" w:rsidRPr="002630B6" w:rsidRDefault="00FF094E">
      <w:pPr>
        <w:rPr>
          <w:b/>
          <w:bCs/>
          <w:sz w:val="28"/>
          <w:szCs w:val="28"/>
        </w:rPr>
      </w:pPr>
      <w:r w:rsidRPr="002630B6">
        <w:rPr>
          <w:b/>
          <w:bCs/>
          <w:sz w:val="28"/>
          <w:szCs w:val="28"/>
        </w:rPr>
        <w:lastRenderedPageBreak/>
        <w:t>Your idea</w:t>
      </w:r>
      <w:r w:rsidR="002235C0" w:rsidRPr="002630B6">
        <w:rPr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30B6" w:rsidRPr="002630B6" w14:paraId="7275215E" w14:textId="77777777" w:rsidTr="006C6739">
        <w:tc>
          <w:tcPr>
            <w:tcW w:w="4508" w:type="dxa"/>
          </w:tcPr>
          <w:p w14:paraId="1F318E44" w14:textId="77777777" w:rsidR="0073567E" w:rsidRPr="002630B6" w:rsidRDefault="006C6739" w:rsidP="006C6739">
            <w:r w:rsidRPr="002630B6">
              <w:t>What does your group do, or want to do?</w:t>
            </w:r>
          </w:p>
          <w:p w14:paraId="71B0FF97" w14:textId="0395A6ED" w:rsidR="006C6739" w:rsidRPr="002630B6" w:rsidRDefault="006C6739" w:rsidP="006C6739">
            <w:pPr>
              <w:rPr>
                <w:b/>
                <w:bCs/>
                <w:i/>
                <w:iCs/>
                <w:sz w:val="28"/>
                <w:szCs w:val="28"/>
              </w:rPr>
            </w:pPr>
            <w:r w:rsidRPr="002630B6">
              <w:rPr>
                <w:i/>
                <w:iCs/>
              </w:rPr>
              <w:t xml:space="preserve">You can add drawings, </w:t>
            </w:r>
            <w:r w:rsidR="00F731EF" w:rsidRPr="002630B6">
              <w:rPr>
                <w:i/>
                <w:iCs/>
              </w:rPr>
              <w:t>maps</w:t>
            </w:r>
            <w:r w:rsidRPr="002630B6">
              <w:rPr>
                <w:i/>
                <w:iCs/>
              </w:rPr>
              <w:t>,</w:t>
            </w:r>
            <w:r w:rsidR="00F731EF" w:rsidRPr="002630B6">
              <w:rPr>
                <w:i/>
                <w:iCs/>
              </w:rPr>
              <w:t xml:space="preserve"> links,</w:t>
            </w:r>
            <w:r w:rsidRPr="002630B6">
              <w:rPr>
                <w:i/>
                <w:iCs/>
              </w:rPr>
              <w:t xml:space="preserve"> or anything else to help explain </w:t>
            </w:r>
            <w:r w:rsidR="00594840" w:rsidRPr="002630B6">
              <w:rPr>
                <w:i/>
                <w:iCs/>
              </w:rPr>
              <w:t>how your idea will create space for nature</w:t>
            </w:r>
            <w:r w:rsidRPr="002630B6">
              <w:rPr>
                <w:i/>
                <w:iCs/>
              </w:rPr>
              <w:t>.</w:t>
            </w:r>
          </w:p>
        </w:tc>
        <w:sdt>
          <w:sdtPr>
            <w:rPr>
              <w:b/>
              <w:bCs/>
              <w:sz w:val="28"/>
              <w:szCs w:val="28"/>
            </w:rPr>
            <w:id w:val="-948158572"/>
            <w:placeholder>
              <w:docPart w:val="4332ADDAEB4B48A98F1153C73F57C99B"/>
            </w:placeholder>
            <w:showingPlcHdr/>
          </w:sdtPr>
          <w:sdtContent>
            <w:tc>
              <w:tcPr>
                <w:tcW w:w="4508" w:type="dxa"/>
              </w:tcPr>
              <w:p w14:paraId="2E4A463B" w14:textId="3488E3EF" w:rsidR="006C6739" w:rsidRPr="002630B6" w:rsidRDefault="00514962" w:rsidP="006C6739">
                <w:pPr>
                  <w:rPr>
                    <w:b/>
                    <w:bCs/>
                    <w:sz w:val="28"/>
                    <w:szCs w:val="28"/>
                  </w:rPr>
                </w:pPr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C6739" w:rsidRPr="002630B6" w14:paraId="6A205CCB" w14:textId="77777777" w:rsidTr="006C6739">
        <w:tc>
          <w:tcPr>
            <w:tcW w:w="4508" w:type="dxa"/>
          </w:tcPr>
          <w:p w14:paraId="636C631C" w14:textId="4FEA9C79" w:rsidR="006C6739" w:rsidRPr="002630B6" w:rsidRDefault="006C6739" w:rsidP="006C6739">
            <w:pPr>
              <w:rPr>
                <w:b/>
                <w:bCs/>
                <w:sz w:val="28"/>
                <w:szCs w:val="28"/>
              </w:rPr>
            </w:pPr>
            <w:r w:rsidRPr="002630B6">
              <w:t>Please tell us what you’ve done so far (it doesn’t matter if you’re new)</w:t>
            </w:r>
          </w:p>
        </w:tc>
        <w:sdt>
          <w:sdtPr>
            <w:rPr>
              <w:b/>
              <w:bCs/>
              <w:sz w:val="28"/>
              <w:szCs w:val="28"/>
            </w:rPr>
            <w:id w:val="1233197992"/>
            <w:placeholder>
              <w:docPart w:val="D4F105B253194CBA9C1276513BBD0563"/>
            </w:placeholder>
            <w:showingPlcHdr/>
            <w:text/>
          </w:sdtPr>
          <w:sdtContent>
            <w:tc>
              <w:tcPr>
                <w:tcW w:w="4508" w:type="dxa"/>
              </w:tcPr>
              <w:p w14:paraId="50230269" w14:textId="1D057BA5" w:rsidR="006C6739" w:rsidRPr="002630B6" w:rsidRDefault="00514962" w:rsidP="006C6739">
                <w:pPr>
                  <w:rPr>
                    <w:b/>
                    <w:bCs/>
                    <w:sz w:val="28"/>
                    <w:szCs w:val="28"/>
                  </w:rPr>
                </w:pPr>
                <w:r w:rsidRPr="005232AE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3969F9B" w14:textId="77777777" w:rsidR="00FF094E" w:rsidRPr="00F77C08" w:rsidRDefault="00FF094E" w:rsidP="00F77C08">
      <w:pPr>
        <w:spacing w:after="0"/>
        <w:rPr>
          <w:b/>
          <w:bCs/>
          <w:sz w:val="24"/>
          <w:szCs w:val="24"/>
        </w:rPr>
      </w:pPr>
    </w:p>
    <w:p w14:paraId="009CBBB1" w14:textId="305A4F07" w:rsidR="00E071DD" w:rsidRPr="002630B6" w:rsidRDefault="00E071DD">
      <w:pPr>
        <w:rPr>
          <w:b/>
          <w:bCs/>
          <w:sz w:val="28"/>
          <w:szCs w:val="28"/>
        </w:rPr>
      </w:pPr>
      <w:r w:rsidRPr="002630B6">
        <w:rPr>
          <w:b/>
          <w:bCs/>
          <w:sz w:val="28"/>
          <w:szCs w:val="28"/>
        </w:rPr>
        <w:t>Your needs</w:t>
      </w:r>
    </w:p>
    <w:p w14:paraId="6751C7D6" w14:textId="34A21EC9" w:rsidR="00E071DD" w:rsidRPr="002630B6" w:rsidRDefault="00362A02">
      <w:r w:rsidRPr="002630B6">
        <w:t>Please tick what you need help with. It doesn’t matter if you change your mind la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1650"/>
      </w:tblGrid>
      <w:tr w:rsidR="002630B6" w:rsidRPr="002630B6" w14:paraId="55EB6468" w14:textId="77777777" w:rsidTr="00514962">
        <w:tc>
          <w:tcPr>
            <w:tcW w:w="7366" w:type="dxa"/>
          </w:tcPr>
          <w:p w14:paraId="69E84048" w14:textId="7D2F54FC" w:rsidR="00362A02" w:rsidRPr="002630B6" w:rsidRDefault="00AD39ED">
            <w:r w:rsidRPr="002630B6">
              <w:t xml:space="preserve">How do we get started? </w:t>
            </w:r>
          </w:p>
        </w:tc>
        <w:sdt>
          <w:sdtPr>
            <w:id w:val="-1893028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0DF6F395" w14:textId="26114C86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30B6" w:rsidRPr="002630B6" w14:paraId="26AF07A2" w14:textId="77777777" w:rsidTr="00514962">
        <w:tc>
          <w:tcPr>
            <w:tcW w:w="7366" w:type="dxa"/>
          </w:tcPr>
          <w:p w14:paraId="4277DC59" w14:textId="68036A01" w:rsidR="00362A02" w:rsidRPr="002630B6" w:rsidRDefault="00AD39ED">
            <w:r w:rsidRPr="002630B6">
              <w:t>How do we get money or funding?</w:t>
            </w:r>
          </w:p>
        </w:tc>
        <w:sdt>
          <w:sdtPr>
            <w:id w:val="-8462465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0B4D11C2" w14:textId="4E83E890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30B6" w:rsidRPr="002630B6" w14:paraId="02C91255" w14:textId="77777777" w:rsidTr="00514962">
        <w:tc>
          <w:tcPr>
            <w:tcW w:w="7366" w:type="dxa"/>
          </w:tcPr>
          <w:p w14:paraId="23C4A89F" w14:textId="10BA88E5" w:rsidR="00362A02" w:rsidRPr="002630B6" w:rsidRDefault="00AD39ED">
            <w:r w:rsidRPr="002630B6">
              <w:t>How do we work with the council?</w:t>
            </w:r>
          </w:p>
        </w:tc>
        <w:sdt>
          <w:sdtPr>
            <w:id w:val="-451014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4A859C46" w14:textId="535E06F3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30B6" w:rsidRPr="002630B6" w14:paraId="737243C7" w14:textId="77777777" w:rsidTr="00514962">
        <w:tc>
          <w:tcPr>
            <w:tcW w:w="7366" w:type="dxa"/>
          </w:tcPr>
          <w:p w14:paraId="76D105BE" w14:textId="41463581" w:rsidR="00362A02" w:rsidRPr="002630B6" w:rsidRDefault="00AD39ED">
            <w:r w:rsidRPr="002630B6">
              <w:t>How do we run an event?</w:t>
            </w:r>
          </w:p>
        </w:tc>
        <w:sdt>
          <w:sdtPr>
            <w:id w:val="-1763829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4BD63313" w14:textId="59A95A94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30B6" w:rsidRPr="002630B6" w14:paraId="0E10C77C" w14:textId="77777777" w:rsidTr="00514962">
        <w:tc>
          <w:tcPr>
            <w:tcW w:w="7366" w:type="dxa"/>
          </w:tcPr>
          <w:p w14:paraId="019F2E5F" w14:textId="5BD2A0FC" w:rsidR="00362A02" w:rsidRPr="002630B6" w:rsidRDefault="00AD39ED">
            <w:r w:rsidRPr="002630B6">
              <w:t>How do we get training?</w:t>
            </w:r>
          </w:p>
        </w:tc>
        <w:sdt>
          <w:sdtPr>
            <w:id w:val="-584461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52C29667" w14:textId="5F270403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630B6" w:rsidRPr="002630B6" w14:paraId="7D8CE9C4" w14:textId="77777777" w:rsidTr="00514962">
        <w:tc>
          <w:tcPr>
            <w:tcW w:w="7366" w:type="dxa"/>
          </w:tcPr>
          <w:p w14:paraId="34C1ABBA" w14:textId="4564F0D9" w:rsidR="00362A02" w:rsidRPr="002630B6" w:rsidRDefault="00AD39ED">
            <w:r w:rsidRPr="002630B6">
              <w:t xml:space="preserve">We’re not sure what we need but we want to </w:t>
            </w:r>
            <w:r w:rsidR="000F24AB" w:rsidRPr="002630B6">
              <w:t>make space for</w:t>
            </w:r>
            <w:r w:rsidRPr="002630B6">
              <w:t xml:space="preserve"> nature in our area</w:t>
            </w:r>
          </w:p>
        </w:tc>
        <w:sdt>
          <w:sdtPr>
            <w:id w:val="-826290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50" w:type="dxa"/>
              </w:tcPr>
              <w:p w14:paraId="04E5C395" w14:textId="51908D3A" w:rsidR="00362A02" w:rsidRPr="002630B6" w:rsidRDefault="0051496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D788C" w:rsidRPr="002630B6" w14:paraId="01053AB7" w14:textId="77777777" w:rsidTr="004D1B89">
        <w:tc>
          <w:tcPr>
            <w:tcW w:w="9016" w:type="dxa"/>
            <w:gridSpan w:val="2"/>
          </w:tcPr>
          <w:p w14:paraId="70F970E4" w14:textId="77777777" w:rsidR="008D788C" w:rsidRPr="002630B6" w:rsidRDefault="008D788C">
            <w:r w:rsidRPr="002630B6">
              <w:t>Other. Write it in the box:</w:t>
            </w:r>
          </w:p>
          <w:p w14:paraId="3568655C" w14:textId="63272D15" w:rsidR="008D788C" w:rsidRPr="002630B6" w:rsidRDefault="008D788C"/>
        </w:tc>
      </w:tr>
    </w:tbl>
    <w:p w14:paraId="4A83DDBC" w14:textId="1BDC3C96" w:rsidR="00362A02" w:rsidRPr="002630B6" w:rsidRDefault="00362A02"/>
    <w:p w14:paraId="66D8F203" w14:textId="77777777" w:rsidR="000D4F83" w:rsidRDefault="008D788C">
      <w:r w:rsidRPr="002630B6">
        <w:t>Send this form</w:t>
      </w:r>
      <w:r w:rsidR="00645A8F">
        <w:t xml:space="preserve"> to Louise Richards either by</w:t>
      </w:r>
      <w:r w:rsidR="000D4F83">
        <w:t>:</w:t>
      </w:r>
    </w:p>
    <w:p w14:paraId="183475FD" w14:textId="0034EA75" w:rsidR="000D4F83" w:rsidRDefault="000D4F83" w:rsidP="000D4F83">
      <w:pPr>
        <w:spacing w:after="0"/>
      </w:pPr>
      <w:r>
        <w:t>Email</w:t>
      </w:r>
      <w:r w:rsidR="00645A8F">
        <w:t xml:space="preserve"> </w:t>
      </w:r>
      <w:r>
        <w:t>-</w:t>
      </w:r>
      <w:r w:rsidR="00645A8F">
        <w:t xml:space="preserve"> </w:t>
      </w:r>
      <w:hyperlink r:id="rId13" w:history="1">
        <w:r w:rsidR="00645A8F" w:rsidRPr="00751495">
          <w:rPr>
            <w:rStyle w:val="Hyperlink"/>
          </w:rPr>
          <w:t>lrichards@teeswildlife.org</w:t>
        </w:r>
      </w:hyperlink>
      <w:r w:rsidR="00645A8F">
        <w:t xml:space="preserve"> or </w:t>
      </w:r>
    </w:p>
    <w:p w14:paraId="7C885B48" w14:textId="2599E862" w:rsidR="008D788C" w:rsidRPr="002630B6" w:rsidRDefault="000D4F83">
      <w:r>
        <w:t>P</w:t>
      </w:r>
      <w:r w:rsidR="00645A8F">
        <w:t xml:space="preserve">ost </w:t>
      </w:r>
      <w:r>
        <w:t>-</w:t>
      </w:r>
      <w:r w:rsidR="00645A8F">
        <w:t xml:space="preserve"> Tees Valley Wildlife Trust, Margrove Heritage Centre, Margrove Road, Boosbeck, TS12 3BZ</w:t>
      </w:r>
    </w:p>
    <w:p w14:paraId="33E4DBDA" w14:textId="77777777" w:rsidR="000A37C7" w:rsidRPr="002630B6" w:rsidRDefault="000A37C7" w:rsidP="000A37C7">
      <w:pPr>
        <w:rPr>
          <w:b/>
          <w:bCs/>
          <w:sz w:val="28"/>
          <w:szCs w:val="28"/>
        </w:rPr>
      </w:pPr>
      <w:r w:rsidRPr="002630B6">
        <w:rPr>
          <w:b/>
          <w:bCs/>
          <w:sz w:val="28"/>
          <w:szCs w:val="28"/>
        </w:rPr>
        <w:t>What happens next?</w:t>
      </w:r>
    </w:p>
    <w:p w14:paraId="53FB8CAC" w14:textId="6E17B981" w:rsidR="00C36B9B" w:rsidRPr="002630B6" w:rsidRDefault="005E01D1">
      <w:r w:rsidRPr="002630B6">
        <w:t>A Community Organiser will get in touch with you within 2 to 4 weeks</w:t>
      </w:r>
      <w:r w:rsidR="00E25541" w:rsidRPr="002630B6">
        <w:t xml:space="preserve"> </w:t>
      </w:r>
      <w:r w:rsidR="00C36B9B" w:rsidRPr="002630B6">
        <w:t>to talk about your idea further</w:t>
      </w:r>
      <w:r w:rsidR="00A633C1" w:rsidRPr="002630B6">
        <w:t>, so make sure you’ve filled in your contact details!</w:t>
      </w:r>
    </w:p>
    <w:p w14:paraId="6C4659F0" w14:textId="1B64EEF9" w:rsidR="000A37C7" w:rsidRPr="002630B6" w:rsidRDefault="00A633C1">
      <w:r w:rsidRPr="002630B6">
        <w:t xml:space="preserve">Although we can’t promise to take every </w:t>
      </w:r>
      <w:r w:rsidR="00C36B9B" w:rsidRPr="002630B6">
        <w:t>idea</w:t>
      </w:r>
      <w:r w:rsidRPr="002630B6">
        <w:t xml:space="preserve"> forward, </w:t>
      </w:r>
      <w:r w:rsidR="00F1403D" w:rsidRPr="002630B6">
        <w:t xml:space="preserve">if you tick this box to agree, we’ll keep your details for future projects. </w:t>
      </w:r>
      <w:sdt>
        <w:sdtPr>
          <w:id w:val="-412084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4962">
            <w:rPr>
              <w:rFonts w:ascii="MS Gothic" w:eastAsia="MS Gothic" w:hAnsi="MS Gothic" w:hint="eastAsia"/>
            </w:rPr>
            <w:t>☐</w:t>
          </w:r>
        </w:sdtContent>
      </w:sdt>
    </w:p>
    <w:p w14:paraId="18090F04" w14:textId="65E75310" w:rsidR="00491CCF" w:rsidRPr="002630B6" w:rsidRDefault="00645A8F">
      <w:pPr>
        <w:rPr>
          <w:b/>
          <w:bCs/>
        </w:rPr>
      </w:pPr>
      <w:r w:rsidRPr="00645A8F">
        <w:t>Tees Valley Wildlife Trust is committed to protecting your privacy. We value your support and respect anyone’s concerns about maintaining your privacy.</w:t>
      </w:r>
      <w:r>
        <w:t xml:space="preserve"> You can find out more information on how and why we use your information on the Trust’s website </w:t>
      </w:r>
      <w:hyperlink r:id="rId14" w:history="1">
        <w:r w:rsidRPr="00645A8F">
          <w:rPr>
            <w:rStyle w:val="Hyperlink"/>
          </w:rPr>
          <w:t>here</w:t>
        </w:r>
      </w:hyperlink>
      <w:r>
        <w:t xml:space="preserve">. </w:t>
      </w:r>
    </w:p>
    <w:p w14:paraId="6D1EC074" w14:textId="77777777" w:rsidR="00C41D2E" w:rsidRPr="002630B6" w:rsidRDefault="00C41D2E"/>
    <w:sectPr w:rsidR="00C41D2E" w:rsidRPr="002630B6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051F1" w14:textId="77777777" w:rsidR="00570302" w:rsidRDefault="00570302" w:rsidP="00651118">
      <w:pPr>
        <w:spacing w:after="0" w:line="240" w:lineRule="auto"/>
      </w:pPr>
      <w:r>
        <w:separator/>
      </w:r>
    </w:p>
  </w:endnote>
  <w:endnote w:type="continuationSeparator" w:id="0">
    <w:p w14:paraId="74C4032A" w14:textId="77777777" w:rsidR="00570302" w:rsidRDefault="00570302" w:rsidP="0065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36083" w14:textId="4A808AD3" w:rsidR="00651118" w:rsidRDefault="003B6D5B">
    <w:pPr>
      <w:pStyle w:val="Footer"/>
    </w:pPr>
    <w:r>
      <w:rPr>
        <w:noProof/>
      </w:rPr>
      <w:drawing>
        <wp:inline distT="0" distB="0" distL="0" distR="0" wp14:anchorId="23CE4048" wp14:editId="0BBD8EAF">
          <wp:extent cx="5731510" cy="1203960"/>
          <wp:effectExtent l="0" t="0" r="2540" b="0"/>
          <wp:docPr id="3" name="Picture 3" descr="A picture containing three logos of the funders for this project.&#10;&#10;On the left is the National Lottery Heritage fund Logo, in the Middle is The Queen's Platinum Jubilee 2022 logo, on the right is the Royal Society of Wildlife Trust's logo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hree logos of the funders for this project.&#10;&#10;On the left is the National Lottery Heritage fund Logo, in the Middle is The Queen's Platinum Jubilee 2022 logo, on the right is the Royal Society of Wildlife Trust's logo.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1203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E0B7C1" w14:textId="77777777" w:rsidR="00651118" w:rsidRDefault="0065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CD18B" w14:textId="77777777" w:rsidR="00570302" w:rsidRDefault="00570302" w:rsidP="00651118">
      <w:pPr>
        <w:spacing w:after="0" w:line="240" w:lineRule="auto"/>
      </w:pPr>
      <w:r>
        <w:separator/>
      </w:r>
    </w:p>
  </w:footnote>
  <w:footnote w:type="continuationSeparator" w:id="0">
    <w:p w14:paraId="6E44A29D" w14:textId="77777777" w:rsidR="00570302" w:rsidRDefault="00570302" w:rsidP="006511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626C"/>
    <w:multiLevelType w:val="hybridMultilevel"/>
    <w:tmpl w:val="278460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43437D"/>
    <w:multiLevelType w:val="hybridMultilevel"/>
    <w:tmpl w:val="FCF62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CE4735"/>
    <w:multiLevelType w:val="hybridMultilevel"/>
    <w:tmpl w:val="0A687B58"/>
    <w:lvl w:ilvl="0" w:tplc="DC88DA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C02742"/>
    <w:multiLevelType w:val="hybridMultilevel"/>
    <w:tmpl w:val="DEE8F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1277991">
    <w:abstractNumId w:val="3"/>
  </w:num>
  <w:num w:numId="2" w16cid:durableId="1271208269">
    <w:abstractNumId w:val="1"/>
  </w:num>
  <w:num w:numId="3" w16cid:durableId="1951349009">
    <w:abstractNumId w:val="2"/>
  </w:num>
  <w:num w:numId="4" w16cid:durableId="35543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NDYyNTYwNDG0MDBV0lEKTi0uzszPAykwrAUAyuX0CywAAAA="/>
  </w:docVars>
  <w:rsids>
    <w:rsidRoot w:val="00D81481"/>
    <w:rsid w:val="00001DD0"/>
    <w:rsid w:val="00013B47"/>
    <w:rsid w:val="000332DF"/>
    <w:rsid w:val="0005244D"/>
    <w:rsid w:val="000A37C7"/>
    <w:rsid w:val="000A7243"/>
    <w:rsid w:val="000B4B90"/>
    <w:rsid w:val="000D4F83"/>
    <w:rsid w:val="000E1CE3"/>
    <w:rsid w:val="000F24AB"/>
    <w:rsid w:val="000F5790"/>
    <w:rsid w:val="001202D0"/>
    <w:rsid w:val="001239B6"/>
    <w:rsid w:val="001450C0"/>
    <w:rsid w:val="00154291"/>
    <w:rsid w:val="00162E74"/>
    <w:rsid w:val="001646A1"/>
    <w:rsid w:val="001B7165"/>
    <w:rsid w:val="00205129"/>
    <w:rsid w:val="002130A6"/>
    <w:rsid w:val="002235C0"/>
    <w:rsid w:val="0025429C"/>
    <w:rsid w:val="002543AC"/>
    <w:rsid w:val="002630B6"/>
    <w:rsid w:val="00266A7D"/>
    <w:rsid w:val="002C3DB8"/>
    <w:rsid w:val="00303FD9"/>
    <w:rsid w:val="00305A93"/>
    <w:rsid w:val="00323049"/>
    <w:rsid w:val="003266C3"/>
    <w:rsid w:val="0035750D"/>
    <w:rsid w:val="00362A02"/>
    <w:rsid w:val="00376A7D"/>
    <w:rsid w:val="00397244"/>
    <w:rsid w:val="003A560A"/>
    <w:rsid w:val="003B6D5B"/>
    <w:rsid w:val="003C189A"/>
    <w:rsid w:val="003D714A"/>
    <w:rsid w:val="004070C6"/>
    <w:rsid w:val="004313AB"/>
    <w:rsid w:val="00451928"/>
    <w:rsid w:val="00461DDB"/>
    <w:rsid w:val="00491CCF"/>
    <w:rsid w:val="004A2A8C"/>
    <w:rsid w:val="004B0252"/>
    <w:rsid w:val="004B0D5D"/>
    <w:rsid w:val="004B2E23"/>
    <w:rsid w:val="004C3994"/>
    <w:rsid w:val="004F0365"/>
    <w:rsid w:val="004F4B67"/>
    <w:rsid w:val="00514962"/>
    <w:rsid w:val="00517CC7"/>
    <w:rsid w:val="0056793C"/>
    <w:rsid w:val="00570302"/>
    <w:rsid w:val="00594840"/>
    <w:rsid w:val="005A2679"/>
    <w:rsid w:val="005E01D1"/>
    <w:rsid w:val="005E1ADC"/>
    <w:rsid w:val="005F42C7"/>
    <w:rsid w:val="00622807"/>
    <w:rsid w:val="00645A8F"/>
    <w:rsid w:val="00651118"/>
    <w:rsid w:val="00661D32"/>
    <w:rsid w:val="00667EB2"/>
    <w:rsid w:val="006A6F54"/>
    <w:rsid w:val="006B17B3"/>
    <w:rsid w:val="006C6739"/>
    <w:rsid w:val="006F6298"/>
    <w:rsid w:val="007111EE"/>
    <w:rsid w:val="0073567E"/>
    <w:rsid w:val="00754DBB"/>
    <w:rsid w:val="007643E1"/>
    <w:rsid w:val="00785196"/>
    <w:rsid w:val="00797407"/>
    <w:rsid w:val="007B1074"/>
    <w:rsid w:val="007D34ED"/>
    <w:rsid w:val="00836DEA"/>
    <w:rsid w:val="00871CE4"/>
    <w:rsid w:val="00882410"/>
    <w:rsid w:val="008A4E5A"/>
    <w:rsid w:val="008A7F41"/>
    <w:rsid w:val="008D788C"/>
    <w:rsid w:val="008F517C"/>
    <w:rsid w:val="008F727E"/>
    <w:rsid w:val="00944774"/>
    <w:rsid w:val="00954354"/>
    <w:rsid w:val="0096542B"/>
    <w:rsid w:val="00973F0C"/>
    <w:rsid w:val="009949FA"/>
    <w:rsid w:val="009D0383"/>
    <w:rsid w:val="009F3862"/>
    <w:rsid w:val="00A15CA8"/>
    <w:rsid w:val="00A61AAB"/>
    <w:rsid w:val="00A633C1"/>
    <w:rsid w:val="00AA3F27"/>
    <w:rsid w:val="00AD39ED"/>
    <w:rsid w:val="00AE071A"/>
    <w:rsid w:val="00B03A9A"/>
    <w:rsid w:val="00B05517"/>
    <w:rsid w:val="00B63222"/>
    <w:rsid w:val="00BB3D6C"/>
    <w:rsid w:val="00BD64AE"/>
    <w:rsid w:val="00BE12D0"/>
    <w:rsid w:val="00BE3CFC"/>
    <w:rsid w:val="00C10451"/>
    <w:rsid w:val="00C11EAB"/>
    <w:rsid w:val="00C36B9B"/>
    <w:rsid w:val="00C41D2E"/>
    <w:rsid w:val="00C673F9"/>
    <w:rsid w:val="00C674A6"/>
    <w:rsid w:val="00C74FDE"/>
    <w:rsid w:val="00C848F7"/>
    <w:rsid w:val="00C87D88"/>
    <w:rsid w:val="00CC316E"/>
    <w:rsid w:val="00CF13D9"/>
    <w:rsid w:val="00D16EBA"/>
    <w:rsid w:val="00D52054"/>
    <w:rsid w:val="00D81481"/>
    <w:rsid w:val="00DD689E"/>
    <w:rsid w:val="00DF0D94"/>
    <w:rsid w:val="00E071DD"/>
    <w:rsid w:val="00E140B8"/>
    <w:rsid w:val="00E15305"/>
    <w:rsid w:val="00E25541"/>
    <w:rsid w:val="00E66CEE"/>
    <w:rsid w:val="00E741B1"/>
    <w:rsid w:val="00E812CD"/>
    <w:rsid w:val="00E865C4"/>
    <w:rsid w:val="00EC5F61"/>
    <w:rsid w:val="00F02EE5"/>
    <w:rsid w:val="00F1403D"/>
    <w:rsid w:val="00F26478"/>
    <w:rsid w:val="00F33E22"/>
    <w:rsid w:val="00F51E1A"/>
    <w:rsid w:val="00F56CA0"/>
    <w:rsid w:val="00F731EF"/>
    <w:rsid w:val="00F77C08"/>
    <w:rsid w:val="00FF0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ED706E"/>
  <w15:chartTrackingRefBased/>
  <w15:docId w15:val="{B760D273-C871-41A6-884D-E3C527CD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7EB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3C18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C189A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754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4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4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DB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F517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511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118"/>
  </w:style>
  <w:style w:type="paragraph" w:styleId="Footer">
    <w:name w:val="footer"/>
    <w:basedOn w:val="Normal"/>
    <w:link w:val="FooterChar"/>
    <w:uiPriority w:val="99"/>
    <w:unhideWhenUsed/>
    <w:rsid w:val="006511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118"/>
  </w:style>
  <w:style w:type="character" w:styleId="Hyperlink">
    <w:name w:val="Hyperlink"/>
    <w:basedOn w:val="DefaultParagraphFont"/>
    <w:uiPriority w:val="99"/>
    <w:unhideWhenUsed/>
    <w:rsid w:val="001202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0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lrichards@teeswildlife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lrichards@teeswildlife.org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lrichards@teeswildlife.org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eeswildlife.org/how-you-can-help/fundraising-promise-privacy-policy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CE3601663B41E1848D8A17C1FA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D91BF-8ED1-48F5-9A08-5A4D7B78D5BD}"/>
      </w:docPartPr>
      <w:docPartBody>
        <w:p w:rsidR="00F21B04" w:rsidRDefault="00CF606D" w:rsidP="00CF606D">
          <w:pPr>
            <w:pStyle w:val="2CCE3601663B41E1848D8A17C1FA77DA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F177C58269458A8C93D0244D8D1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F4D48-6D12-406E-B583-2322C34E0716}"/>
      </w:docPartPr>
      <w:docPartBody>
        <w:p w:rsidR="00F21B04" w:rsidRDefault="00CF606D" w:rsidP="00CF606D">
          <w:pPr>
            <w:pStyle w:val="C7F177C58269458A8C93D0244D8D1253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21E2973B6C406892D4B565DCA22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D7D97-73DB-43B8-96A6-2C77763EB46D}"/>
      </w:docPartPr>
      <w:docPartBody>
        <w:p w:rsidR="00F21B04" w:rsidRDefault="00CF606D" w:rsidP="00CF606D">
          <w:pPr>
            <w:pStyle w:val="3521E2973B6C406892D4B565DCA22CE9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A764DAD836419CBC70D95D27E60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665A-D347-4F4B-8837-72729D0C123B}"/>
      </w:docPartPr>
      <w:docPartBody>
        <w:p w:rsidR="00F21B04" w:rsidRDefault="00CF606D" w:rsidP="00CF606D">
          <w:pPr>
            <w:pStyle w:val="F3A764DAD836419CBC70D95D27E60C4C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DAEADAC42418A97580B83CDAE8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8C88F-9B66-4FA1-BD22-8E6B8B7B8ADC}"/>
      </w:docPartPr>
      <w:docPartBody>
        <w:p w:rsidR="00F21B04" w:rsidRDefault="00CF606D" w:rsidP="00CF606D">
          <w:pPr>
            <w:pStyle w:val="51ADAEADAC42418A97580B83CDAE8159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65AB1A57D6A4057AE5DC5A1CD690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DC5B6-6DA6-4CB1-80CB-4E5E1411D86C}"/>
      </w:docPartPr>
      <w:docPartBody>
        <w:p w:rsidR="00F21B04" w:rsidRDefault="00CF606D" w:rsidP="00CF606D">
          <w:pPr>
            <w:pStyle w:val="A65AB1A57D6A4057AE5DC5A1CD6902C0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12F2C4208F4EBE8ABC14DB11D5F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62B1D-A61A-4415-BAAE-A94DF9C97E66}"/>
      </w:docPartPr>
      <w:docPartBody>
        <w:p w:rsidR="00F21B04" w:rsidRDefault="00CF606D" w:rsidP="00CF606D">
          <w:pPr>
            <w:pStyle w:val="2312F2C4208F4EBE8ABC14DB11D5F2D5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798DF22ED746E1A21CF3CD94EAB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712B5-F1FD-4905-928A-5C843CC2C826}"/>
      </w:docPartPr>
      <w:docPartBody>
        <w:p w:rsidR="00F21B04" w:rsidRDefault="00CF606D" w:rsidP="00CF606D">
          <w:pPr>
            <w:pStyle w:val="EA798DF22ED746E1A21CF3CD94EAB8F3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80F5B9ABC54BA9A2F89A4D2D24CE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2D449-F8D8-412E-B4DB-B647D6806183}"/>
      </w:docPartPr>
      <w:docPartBody>
        <w:p w:rsidR="00F21B04" w:rsidRDefault="00CF606D" w:rsidP="00CF606D">
          <w:pPr>
            <w:pStyle w:val="BF80F5B9ABC54BA9A2F89A4D2D24CE42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1EC410378A4F13B8B25413DCC36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F84D1-E072-4034-B1D1-B4E957FE1731}"/>
      </w:docPartPr>
      <w:docPartBody>
        <w:p w:rsidR="00F21B04" w:rsidRDefault="00CF606D" w:rsidP="00CF606D">
          <w:pPr>
            <w:pStyle w:val="661EC410378A4F13B8B25413DCC36A7E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AD752114DA49E581AEB72B20AEB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7AEE8-6826-42D8-819E-9C87BC845E82}"/>
      </w:docPartPr>
      <w:docPartBody>
        <w:p w:rsidR="00F21B04" w:rsidRDefault="00CF606D" w:rsidP="00CF606D">
          <w:pPr>
            <w:pStyle w:val="6AAD752114DA49E581AEB72B20AEB27C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2FD5C40544DC4AF0AB1B52E2C1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40CD8-82EA-4C15-8AE7-1C602E40C19A}"/>
      </w:docPartPr>
      <w:docPartBody>
        <w:p w:rsidR="00F21B04" w:rsidRDefault="00CF606D" w:rsidP="00CF606D">
          <w:pPr>
            <w:pStyle w:val="1BE2FD5C40544DC4AF0AB1B52E2C1BC3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02D2C8295749C29DDFA62D7599C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DD5CF-A2F9-4DBB-A636-C9218E0872E1}"/>
      </w:docPartPr>
      <w:docPartBody>
        <w:p w:rsidR="00F21B04" w:rsidRDefault="00CF606D" w:rsidP="00CF606D">
          <w:pPr>
            <w:pStyle w:val="C302D2C8295749C29DDFA62D7599C791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32ADDAEB4B48A98F1153C73F57C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EC1CF-FB83-4B0A-83C7-F06D2AB51F9A}"/>
      </w:docPartPr>
      <w:docPartBody>
        <w:p w:rsidR="00F21B04" w:rsidRDefault="00CF606D" w:rsidP="00CF606D">
          <w:pPr>
            <w:pStyle w:val="4332ADDAEB4B48A98F1153C73F57C99B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105B253194CBA9C1276513BBD0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F27EB-F018-4155-94EF-06ABEF79BBF4}"/>
      </w:docPartPr>
      <w:docPartBody>
        <w:p w:rsidR="00F21B04" w:rsidRDefault="00CF606D" w:rsidP="00CF606D">
          <w:pPr>
            <w:pStyle w:val="D4F105B253194CBA9C1276513BBD0563"/>
          </w:pPr>
          <w:r w:rsidRPr="005232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606D"/>
    <w:rsid w:val="00563833"/>
    <w:rsid w:val="00BA6F95"/>
    <w:rsid w:val="00CF606D"/>
    <w:rsid w:val="00F13A64"/>
    <w:rsid w:val="00F21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606D"/>
    <w:rPr>
      <w:color w:val="808080"/>
    </w:rPr>
  </w:style>
  <w:style w:type="paragraph" w:customStyle="1" w:styleId="2CCE3601663B41E1848D8A17C1FA77DA">
    <w:name w:val="2CCE3601663B41E1848D8A17C1FA77DA"/>
    <w:rsid w:val="00CF606D"/>
    <w:rPr>
      <w:rFonts w:eastAsiaTheme="minorHAnsi"/>
      <w:lang w:eastAsia="en-US"/>
    </w:rPr>
  </w:style>
  <w:style w:type="paragraph" w:customStyle="1" w:styleId="C7F177C58269458A8C93D0244D8D1253">
    <w:name w:val="C7F177C58269458A8C93D0244D8D1253"/>
    <w:rsid w:val="00CF606D"/>
    <w:rPr>
      <w:rFonts w:eastAsiaTheme="minorHAnsi"/>
      <w:lang w:eastAsia="en-US"/>
    </w:rPr>
  </w:style>
  <w:style w:type="paragraph" w:customStyle="1" w:styleId="3521E2973B6C406892D4B565DCA22CE9">
    <w:name w:val="3521E2973B6C406892D4B565DCA22CE9"/>
    <w:rsid w:val="00CF606D"/>
    <w:rPr>
      <w:rFonts w:eastAsiaTheme="minorHAnsi"/>
      <w:lang w:eastAsia="en-US"/>
    </w:rPr>
  </w:style>
  <w:style w:type="paragraph" w:customStyle="1" w:styleId="F3A764DAD836419CBC70D95D27E60C4C">
    <w:name w:val="F3A764DAD836419CBC70D95D27E60C4C"/>
    <w:rsid w:val="00CF606D"/>
    <w:rPr>
      <w:rFonts w:eastAsiaTheme="minorHAnsi"/>
      <w:lang w:eastAsia="en-US"/>
    </w:rPr>
  </w:style>
  <w:style w:type="paragraph" w:customStyle="1" w:styleId="51ADAEADAC42418A97580B83CDAE8159">
    <w:name w:val="51ADAEADAC42418A97580B83CDAE8159"/>
    <w:rsid w:val="00CF606D"/>
    <w:rPr>
      <w:rFonts w:eastAsiaTheme="minorHAnsi"/>
      <w:lang w:eastAsia="en-US"/>
    </w:rPr>
  </w:style>
  <w:style w:type="paragraph" w:customStyle="1" w:styleId="A65AB1A57D6A4057AE5DC5A1CD6902C0">
    <w:name w:val="A65AB1A57D6A4057AE5DC5A1CD6902C0"/>
    <w:rsid w:val="00CF606D"/>
    <w:rPr>
      <w:rFonts w:eastAsiaTheme="minorHAnsi"/>
      <w:lang w:eastAsia="en-US"/>
    </w:rPr>
  </w:style>
  <w:style w:type="paragraph" w:customStyle="1" w:styleId="2312F2C4208F4EBE8ABC14DB11D5F2D5">
    <w:name w:val="2312F2C4208F4EBE8ABC14DB11D5F2D5"/>
    <w:rsid w:val="00CF606D"/>
    <w:rPr>
      <w:rFonts w:eastAsiaTheme="minorHAnsi"/>
      <w:lang w:eastAsia="en-US"/>
    </w:rPr>
  </w:style>
  <w:style w:type="paragraph" w:customStyle="1" w:styleId="EA798DF22ED746E1A21CF3CD94EAB8F3">
    <w:name w:val="EA798DF22ED746E1A21CF3CD94EAB8F3"/>
    <w:rsid w:val="00CF606D"/>
    <w:rPr>
      <w:rFonts w:eastAsiaTheme="minorHAnsi"/>
      <w:lang w:eastAsia="en-US"/>
    </w:rPr>
  </w:style>
  <w:style w:type="paragraph" w:customStyle="1" w:styleId="BF80F5B9ABC54BA9A2F89A4D2D24CE42">
    <w:name w:val="BF80F5B9ABC54BA9A2F89A4D2D24CE42"/>
    <w:rsid w:val="00CF606D"/>
    <w:rPr>
      <w:rFonts w:eastAsiaTheme="minorHAnsi"/>
      <w:lang w:eastAsia="en-US"/>
    </w:rPr>
  </w:style>
  <w:style w:type="paragraph" w:customStyle="1" w:styleId="661EC410378A4F13B8B25413DCC36A7E">
    <w:name w:val="661EC410378A4F13B8B25413DCC36A7E"/>
    <w:rsid w:val="00CF606D"/>
    <w:rPr>
      <w:rFonts w:eastAsiaTheme="minorHAnsi"/>
      <w:lang w:eastAsia="en-US"/>
    </w:rPr>
  </w:style>
  <w:style w:type="paragraph" w:customStyle="1" w:styleId="6AAD752114DA49E581AEB72B20AEB27C">
    <w:name w:val="6AAD752114DA49E581AEB72B20AEB27C"/>
    <w:rsid w:val="00CF606D"/>
    <w:rPr>
      <w:rFonts w:eastAsiaTheme="minorHAnsi"/>
      <w:lang w:eastAsia="en-US"/>
    </w:rPr>
  </w:style>
  <w:style w:type="paragraph" w:customStyle="1" w:styleId="1BE2FD5C40544DC4AF0AB1B52E2C1BC3">
    <w:name w:val="1BE2FD5C40544DC4AF0AB1B52E2C1BC3"/>
    <w:rsid w:val="00CF606D"/>
    <w:rPr>
      <w:rFonts w:eastAsiaTheme="minorHAnsi"/>
      <w:lang w:eastAsia="en-US"/>
    </w:rPr>
  </w:style>
  <w:style w:type="paragraph" w:customStyle="1" w:styleId="C302D2C8295749C29DDFA62D7599C791">
    <w:name w:val="C302D2C8295749C29DDFA62D7599C791"/>
    <w:rsid w:val="00CF606D"/>
    <w:rPr>
      <w:rFonts w:eastAsiaTheme="minorHAnsi"/>
      <w:lang w:eastAsia="en-US"/>
    </w:rPr>
  </w:style>
  <w:style w:type="paragraph" w:customStyle="1" w:styleId="4332ADDAEB4B48A98F1153C73F57C99B">
    <w:name w:val="4332ADDAEB4B48A98F1153C73F57C99B"/>
    <w:rsid w:val="00CF606D"/>
    <w:rPr>
      <w:rFonts w:eastAsiaTheme="minorHAnsi"/>
      <w:lang w:eastAsia="en-US"/>
    </w:rPr>
  </w:style>
  <w:style w:type="paragraph" w:customStyle="1" w:styleId="D4F105B253194CBA9C1276513BBD0563">
    <w:name w:val="D4F105B253194CBA9C1276513BBD0563"/>
    <w:rsid w:val="00CF606D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87BA1A949A94391098330FCE8475B" ma:contentTypeVersion="12" ma:contentTypeDescription="Create a new document." ma:contentTypeScope="" ma:versionID="bd5a6c422ae1651b0c11e26251c11a2e">
  <xsd:schema xmlns:xsd="http://www.w3.org/2001/XMLSchema" xmlns:xs="http://www.w3.org/2001/XMLSchema" xmlns:p="http://schemas.microsoft.com/office/2006/metadata/properties" xmlns:ns3="679d5e3f-f450-4d86-9bea-916567a61a6e" xmlns:ns4="84bcccad-8188-4d35-8293-2d3a5ffcc490" targetNamespace="http://schemas.microsoft.com/office/2006/metadata/properties" ma:root="true" ma:fieldsID="5dc5372356365deff1124f7d18b990cf" ns3:_="" ns4:_="">
    <xsd:import namespace="679d5e3f-f450-4d86-9bea-916567a61a6e"/>
    <xsd:import namespace="84bcccad-8188-4d35-8293-2d3a5ffcc4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9d5e3f-f450-4d86-9bea-916567a61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cccad-8188-4d35-8293-2d3a5ffcc4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8DF037-7743-4B66-9059-1F7CD17CC6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226F57-568C-471A-A8F3-2B7DCB91F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9d5e3f-f450-4d86-9bea-916567a61a6e"/>
    <ds:schemaRef ds:uri="84bcccad-8188-4d35-8293-2d3a5ffcc4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F190F9-59CA-4AAD-A70B-CBD19F5781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Barlow</dc:creator>
  <cp:keywords/>
  <dc:description/>
  <cp:lastModifiedBy>Louise Richards</cp:lastModifiedBy>
  <cp:revision>41</cp:revision>
  <dcterms:created xsi:type="dcterms:W3CDTF">2022-07-14T15:40:00Z</dcterms:created>
  <dcterms:modified xsi:type="dcterms:W3CDTF">2022-08-26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87BA1A949A94391098330FCE8475B</vt:lpwstr>
  </property>
</Properties>
</file>